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3A1" w:rsidRDefault="00230BED" w:rsidP="00B5092C">
      <w:pPr>
        <w:jc w:val="center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10125</wp:posOffset>
                </wp:positionH>
                <wp:positionV relativeFrom="paragraph">
                  <wp:posOffset>-1095375</wp:posOffset>
                </wp:positionV>
                <wp:extent cx="1714500" cy="409575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14500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5092C" w:rsidRDefault="00B5092C">
                            <w:r>
                              <w:rPr>
                                <w:sz w:val="24"/>
                              </w:rPr>
                              <w:t>PT#: 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78.75pt;margin-top:-86.25pt;width:13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" filled="f" stroked="f" strokeweight=".5pt">
                <v:path arrowok="t"/>
                <v:textbox>
                  <w:txbxContent>
                    <w:p w:rsidR="00B5092C" w:rsidRDefault="00B5092C">
                      <w:r>
                        <w:rPr>
                          <w:sz w:val="24"/>
                        </w:rPr>
                        <w:t>PT#: 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394573" w:rsidRDefault="00394573" w:rsidP="009934E9">
      <w:pPr>
        <w:jc w:val="center"/>
        <w:rPr>
          <w:sz w:val="24"/>
        </w:rPr>
      </w:pPr>
      <w:r>
        <w:rPr>
          <w:sz w:val="24"/>
        </w:rPr>
        <w:t>P</w:t>
      </w:r>
      <w:r w:rsidR="0060064F">
        <w:rPr>
          <w:sz w:val="24"/>
        </w:rPr>
        <w:t>ATIENT NAME</w:t>
      </w:r>
      <w:r>
        <w:rPr>
          <w:sz w:val="24"/>
        </w:rPr>
        <w:t xml:space="preserve">: </w:t>
      </w:r>
      <w:r w:rsidR="009934E9">
        <w:rPr>
          <w:sz w:val="24"/>
        </w:rPr>
        <w:t xml:space="preserve">  </w:t>
      </w:r>
      <w:r>
        <w:rPr>
          <w:sz w:val="24"/>
        </w:rPr>
        <w:t>_________________________</w:t>
      </w:r>
      <w:r w:rsidR="00D10B53">
        <w:rPr>
          <w:sz w:val="24"/>
        </w:rPr>
        <w:t>___________ DOB: _____________</w:t>
      </w:r>
    </w:p>
    <w:p w:rsidR="009934E9" w:rsidRDefault="009934E9" w:rsidP="009934E9">
      <w:pPr>
        <w:jc w:val="center"/>
        <w:rPr>
          <w:sz w:val="24"/>
        </w:rPr>
      </w:pPr>
    </w:p>
    <w:tbl>
      <w:tblPr>
        <w:tblStyle w:val="GridTable4-Accent31"/>
        <w:tblpPr w:leftFromText="180" w:rightFromText="180" w:vertAnchor="text" w:horzAnchor="margin" w:tblpXSpec="center" w:tblpY="-32"/>
        <w:tblW w:w="10664" w:type="dxa"/>
        <w:tblLook w:val="0020" w:firstRow="1" w:lastRow="0" w:firstColumn="0" w:lastColumn="0" w:noHBand="0" w:noVBand="0"/>
      </w:tblPr>
      <w:tblGrid>
        <w:gridCol w:w="6004"/>
        <w:gridCol w:w="4660"/>
      </w:tblGrid>
      <w:tr w:rsidR="008C076C" w:rsidTr="00B509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04" w:type="dxa"/>
          </w:tcPr>
          <w:p w:rsidR="008C076C" w:rsidRDefault="00C92999" w:rsidP="008C076C">
            <w:pPr>
              <w:rPr>
                <w:b w:val="0"/>
                <w:bCs w:val="0"/>
              </w:rPr>
            </w:pPr>
            <w:r>
              <w:t xml:space="preserve">Today’s </w:t>
            </w:r>
            <w:r w:rsidR="008C076C">
              <w:t>Date of Screening: ___________</w:t>
            </w:r>
            <w:r>
              <w:t xml:space="preserve">       </w:t>
            </w:r>
            <w:r w:rsidR="008C076C">
              <w:t xml:space="preserve"> Time of Screening: </w:t>
            </w:r>
          </w:p>
          <w:p w:rsidR="008C076C" w:rsidRDefault="008C076C" w:rsidP="008C076C">
            <w:pPr>
              <w:rPr>
                <w:b w:val="0"/>
                <w:bCs w:val="0"/>
              </w:rPr>
            </w:pPr>
            <w:r>
              <w:t xml:space="preserve">Signature of </w:t>
            </w:r>
            <w:bookmarkStart w:id="0" w:name="_GoBack"/>
            <w:bookmarkEnd w:id="0"/>
            <w:r w:rsidR="00C92999">
              <w:t xml:space="preserve">Office </w:t>
            </w:r>
            <w:r>
              <w:t>Screener: ____________________________</w:t>
            </w:r>
          </w:p>
          <w:p w:rsidR="008C076C" w:rsidRDefault="008C076C" w:rsidP="008C076C"/>
        </w:tc>
        <w:tc>
          <w:tcPr>
            <w:tcW w:w="4660" w:type="dxa"/>
          </w:tcPr>
          <w:p w:rsidR="008C076C" w:rsidRDefault="008C076C" w:rsidP="008C07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:rsidR="008C076C" w:rsidRDefault="008C076C" w:rsidP="008C07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cision of Entry:</w:t>
            </w:r>
          </w:p>
        </w:tc>
      </w:tr>
      <w:tr w:rsidR="008C076C" w:rsidTr="00B50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04" w:type="dxa"/>
          </w:tcPr>
          <w:p w:rsidR="008C076C" w:rsidRDefault="008C076C" w:rsidP="008C076C">
            <w:r>
              <w:t xml:space="preserve">Have you been tested positive with COVID-19?     </w:t>
            </w:r>
            <w:proofErr w:type="gramStart"/>
            <w:r>
              <w:t>Yes  or</w:t>
            </w:r>
            <w:proofErr w:type="gramEnd"/>
            <w:r>
              <w:t xml:space="preserve">  No</w:t>
            </w:r>
          </w:p>
          <w:p w:rsidR="008C076C" w:rsidRDefault="008C076C" w:rsidP="008C076C">
            <w:r>
              <w:t>If YES, did you bring proof of two consecutive negative test results separated by 24 hours?                Yes   No   N/A</w:t>
            </w:r>
          </w:p>
          <w:p w:rsidR="00E70AEA" w:rsidRDefault="00E70AEA" w:rsidP="008C076C">
            <w:r>
              <w:t>Are you awaiting results of a COVID-19 test?</w:t>
            </w:r>
          </w:p>
        </w:tc>
        <w:tc>
          <w:tcPr>
            <w:tcW w:w="4660" w:type="dxa"/>
          </w:tcPr>
          <w:p w:rsidR="008C076C" w:rsidRDefault="008C076C" w:rsidP="008C07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f tested positive </w:t>
            </w:r>
            <w:r w:rsidR="00E70AEA">
              <w:t>and or awaiting</w:t>
            </w:r>
            <w:r w:rsidR="00D10B53">
              <w:t xml:space="preserve"> results</w:t>
            </w:r>
            <w:r w:rsidR="00E70AEA">
              <w:t xml:space="preserve"> </w:t>
            </w:r>
            <w:r>
              <w:t xml:space="preserve">AND did not bring proof of negative results: </w:t>
            </w:r>
          </w:p>
          <w:p w:rsidR="008C076C" w:rsidRDefault="008C076C" w:rsidP="008C07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P, Entry NOT Allowed!</w:t>
            </w:r>
          </w:p>
          <w:p w:rsidR="00E70AEA" w:rsidRDefault="00E70AEA" w:rsidP="008C07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5092C" w:rsidTr="00B5092C">
        <w:trPr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04" w:type="dxa"/>
          </w:tcPr>
          <w:p w:rsidR="00B5092C" w:rsidRDefault="00B5092C" w:rsidP="00B5092C">
            <w:r>
              <w:t>Have you been in close contact with person(s) infected with COVID-19 who has tested positive for COVID-19 within the last 14 days?     Y    N</w:t>
            </w:r>
          </w:p>
        </w:tc>
        <w:tc>
          <w:tcPr>
            <w:tcW w:w="4660" w:type="dxa"/>
          </w:tcPr>
          <w:p w:rsidR="00B5092C" w:rsidRDefault="00B5092C" w:rsidP="00B509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answer is YES:</w:t>
            </w:r>
          </w:p>
          <w:p w:rsidR="00B5092C" w:rsidRDefault="00B5092C" w:rsidP="00B509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P, Entry NOT Allowed!</w:t>
            </w:r>
          </w:p>
        </w:tc>
      </w:tr>
      <w:tr w:rsidR="00B5092C" w:rsidTr="00B50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04" w:type="dxa"/>
          </w:tcPr>
          <w:p w:rsidR="00B5092C" w:rsidRDefault="00B5092C" w:rsidP="00B5092C"/>
          <w:p w:rsidR="00B5092C" w:rsidRDefault="00B5092C" w:rsidP="00B5092C">
            <w:r>
              <w:t>Obtain temperature and check for fever (&gt;100.0).</w:t>
            </w:r>
          </w:p>
          <w:p w:rsidR="00B5092C" w:rsidRDefault="00B5092C" w:rsidP="00B5092C">
            <w:r>
              <w:t>Document temperature here: ________________________</w:t>
            </w:r>
          </w:p>
        </w:tc>
        <w:tc>
          <w:tcPr>
            <w:tcW w:w="4660" w:type="dxa"/>
          </w:tcPr>
          <w:p w:rsidR="00B5092C" w:rsidRDefault="00B5092C" w:rsidP="00B509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f showing or presenting symptoms of respiratory infection, including fever, cough, shortness of breath, or a combination of the listed symptoms:</w:t>
            </w:r>
          </w:p>
          <w:p w:rsidR="00B5092C" w:rsidRDefault="00B5092C" w:rsidP="00B509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P, Entry NOT Allowed!</w:t>
            </w:r>
          </w:p>
        </w:tc>
      </w:tr>
      <w:tr w:rsidR="00B5092C" w:rsidTr="00B5092C">
        <w:trPr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04" w:type="dxa"/>
          </w:tcPr>
          <w:p w:rsidR="00B5092C" w:rsidRDefault="00B5092C" w:rsidP="00B5092C">
            <w:r>
              <w:t xml:space="preserve">Do you have now </w:t>
            </w:r>
            <w:r>
              <w:rPr>
                <w:u w:val="single"/>
              </w:rPr>
              <w:t>or</w:t>
            </w:r>
            <w:r>
              <w:t xml:space="preserve"> in the last 14 days had the following:</w:t>
            </w:r>
          </w:p>
          <w:p w:rsidR="00B5092C" w:rsidRDefault="00B5092C" w:rsidP="00B5092C">
            <w:r>
              <w:t xml:space="preserve">Shortness of breath: </w:t>
            </w:r>
            <w:proofErr w:type="gramStart"/>
            <w:r>
              <w:t>Yes  or</w:t>
            </w:r>
            <w:proofErr w:type="gramEnd"/>
            <w:r>
              <w:t xml:space="preserve"> No           Cough:    Yes   or   No</w:t>
            </w:r>
          </w:p>
          <w:p w:rsidR="00B5092C" w:rsidRDefault="00B5092C" w:rsidP="00B5092C">
            <w:pPr>
              <w:rPr>
                <w:i/>
                <w:iCs/>
                <w:u w:val="single"/>
              </w:rPr>
            </w:pPr>
            <w:r>
              <w:rPr>
                <w:i/>
                <w:iCs/>
                <w:u w:val="single"/>
              </w:rPr>
              <w:t>OR at least two of these symptoms:</w:t>
            </w:r>
          </w:p>
          <w:p w:rsidR="00B5092C" w:rsidRDefault="00B5092C" w:rsidP="00B5092C"/>
          <w:p w:rsidR="00B5092C" w:rsidRDefault="00B5092C" w:rsidP="00B5092C">
            <w:r>
              <w:t xml:space="preserve">Sore throat:                                                 Y    N    </w:t>
            </w:r>
          </w:p>
          <w:p w:rsidR="00B5092C" w:rsidRDefault="00B5092C" w:rsidP="00B5092C">
            <w:r>
              <w:t xml:space="preserve">Chills:                                                            Y    N  </w:t>
            </w:r>
          </w:p>
          <w:p w:rsidR="00B5092C" w:rsidRDefault="00B5092C" w:rsidP="00B5092C">
            <w:r>
              <w:t xml:space="preserve">Fever:                                                           Y     N   </w:t>
            </w:r>
          </w:p>
          <w:p w:rsidR="00B5092C" w:rsidRDefault="00B5092C" w:rsidP="00B5092C">
            <w:r>
              <w:t xml:space="preserve">Headache:                                                   Y     N   </w:t>
            </w:r>
          </w:p>
          <w:p w:rsidR="00B5092C" w:rsidRDefault="00B5092C" w:rsidP="00B5092C">
            <w:r>
              <w:t xml:space="preserve">Muscle Pain:                                                Y    N   </w:t>
            </w:r>
          </w:p>
          <w:p w:rsidR="00B5092C" w:rsidRDefault="00B5092C" w:rsidP="00B5092C">
            <w:r>
              <w:t xml:space="preserve">Diarrhea:                                                      Y    N  </w:t>
            </w:r>
          </w:p>
          <w:p w:rsidR="00B5092C" w:rsidRDefault="00B5092C" w:rsidP="00B5092C">
            <w:r>
              <w:t xml:space="preserve">Repeated Shaking with chills:                  Y    N   </w:t>
            </w:r>
          </w:p>
          <w:p w:rsidR="00B5092C" w:rsidRPr="000B088A" w:rsidRDefault="00B5092C" w:rsidP="00B5092C">
            <w:r>
              <w:t>New loss of Taste/Smell:                          Y     N</w:t>
            </w:r>
          </w:p>
        </w:tc>
        <w:tc>
          <w:tcPr>
            <w:tcW w:w="4660" w:type="dxa"/>
          </w:tcPr>
          <w:p w:rsidR="00B5092C" w:rsidRDefault="00B5092C" w:rsidP="00B509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5092C" w:rsidRDefault="00B5092C" w:rsidP="00B509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5092C" w:rsidRDefault="00B5092C" w:rsidP="00B509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5092C" w:rsidRDefault="00B5092C" w:rsidP="00B509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answer is YES:</w:t>
            </w:r>
          </w:p>
          <w:p w:rsidR="00B5092C" w:rsidRDefault="00B5092C" w:rsidP="00B509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P, Entry NOT Allowed!</w:t>
            </w:r>
          </w:p>
        </w:tc>
      </w:tr>
      <w:tr w:rsidR="00B5092C" w:rsidTr="00B50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04" w:type="dxa"/>
          </w:tcPr>
          <w:p w:rsidR="00B5092C" w:rsidRDefault="00B5092C" w:rsidP="00B5092C">
            <w:r>
              <w:t xml:space="preserve">Have you taken </w:t>
            </w:r>
            <w:proofErr w:type="gramStart"/>
            <w:r>
              <w:t>a  COVID</w:t>
            </w:r>
            <w:proofErr w:type="gramEnd"/>
            <w:r>
              <w:t>-19 test as part of a pre-surgical requirement, Have you received your results  ?     Y    N</w:t>
            </w:r>
          </w:p>
        </w:tc>
        <w:tc>
          <w:tcPr>
            <w:tcW w:w="4660" w:type="dxa"/>
          </w:tcPr>
          <w:p w:rsidR="00B5092C" w:rsidRDefault="00B5092C" w:rsidP="00B509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f answer is YES:</w:t>
            </w:r>
          </w:p>
          <w:p w:rsidR="00B5092C" w:rsidRDefault="00EA6048" w:rsidP="00EA60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P, Document &amp; Verify</w:t>
            </w:r>
          </w:p>
        </w:tc>
      </w:tr>
      <w:tr w:rsidR="00B5092C" w:rsidTr="00B5092C">
        <w:trPr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04" w:type="dxa"/>
          </w:tcPr>
          <w:p w:rsidR="00B5092C" w:rsidRDefault="00B5092C" w:rsidP="00B5092C">
            <w:r>
              <w:t xml:space="preserve">Have you </w:t>
            </w:r>
            <w:r>
              <w:rPr>
                <w:u w:val="single"/>
              </w:rPr>
              <w:t>traveled to</w:t>
            </w:r>
            <w:r>
              <w:t xml:space="preserve"> OR have </w:t>
            </w:r>
            <w:r>
              <w:rPr>
                <w:u w:val="single"/>
              </w:rPr>
              <w:t>resided in</w:t>
            </w:r>
            <w:r>
              <w:t xml:space="preserve"> a community with confirmed community spread of COVID-19, as identified by the CDC or state public health agency, within the last 14 days?</w:t>
            </w:r>
          </w:p>
          <w:p w:rsidR="00B5092C" w:rsidRDefault="00B5092C" w:rsidP="00B5092C"/>
          <w:p w:rsidR="00B5092C" w:rsidRPr="004611BF" w:rsidRDefault="00B5092C" w:rsidP="00B5092C">
            <w:r>
              <w:t xml:space="preserve">            Y     N</w:t>
            </w:r>
          </w:p>
        </w:tc>
        <w:tc>
          <w:tcPr>
            <w:tcW w:w="4660" w:type="dxa"/>
          </w:tcPr>
          <w:p w:rsidR="00B5092C" w:rsidRDefault="00B5092C" w:rsidP="00B509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answer is YES:</w:t>
            </w:r>
          </w:p>
          <w:p w:rsidR="00B5092C" w:rsidRDefault="00B5092C" w:rsidP="00B509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P, Entry NOT Allowed!</w:t>
            </w:r>
          </w:p>
        </w:tc>
      </w:tr>
      <w:tr w:rsidR="00B5092C" w:rsidTr="00B50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04" w:type="dxa"/>
          </w:tcPr>
          <w:p w:rsidR="00B5092C" w:rsidRDefault="00B5092C" w:rsidP="00B5092C">
            <w:r>
              <w:t>PATIENT SIGNATURE: __________________________________   DATE: ________________________</w:t>
            </w:r>
          </w:p>
          <w:p w:rsidR="00B5092C" w:rsidRDefault="00B5092C" w:rsidP="00B5092C"/>
        </w:tc>
        <w:tc>
          <w:tcPr>
            <w:tcW w:w="4660" w:type="dxa"/>
          </w:tcPr>
          <w:p w:rsidR="00B5092C" w:rsidRDefault="00B5092C" w:rsidP="00B509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8C076C" w:rsidRDefault="008C076C" w:rsidP="008C076C">
      <w:pPr>
        <w:spacing w:after="0"/>
      </w:pPr>
    </w:p>
    <w:p w:rsidR="009934E9" w:rsidRDefault="009934E9" w:rsidP="008C076C">
      <w:pPr>
        <w:spacing w:after="0"/>
      </w:pPr>
    </w:p>
    <w:p w:rsidR="009934E9" w:rsidRDefault="009934E9" w:rsidP="008C076C">
      <w:pPr>
        <w:spacing w:after="0"/>
      </w:pPr>
    </w:p>
    <w:sectPr w:rsidR="009934E9" w:rsidSect="00B7193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7DA3" w:rsidRDefault="006A7DA3" w:rsidP="009934E9">
      <w:pPr>
        <w:spacing w:after="0" w:line="240" w:lineRule="auto"/>
      </w:pPr>
      <w:r>
        <w:separator/>
      </w:r>
    </w:p>
  </w:endnote>
  <w:endnote w:type="continuationSeparator" w:id="0">
    <w:p w:rsidR="006A7DA3" w:rsidRDefault="006A7DA3" w:rsidP="00993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7DA3" w:rsidRDefault="006A7DA3" w:rsidP="009934E9">
      <w:pPr>
        <w:spacing w:after="0" w:line="240" w:lineRule="auto"/>
      </w:pPr>
      <w:r>
        <w:separator/>
      </w:r>
    </w:p>
  </w:footnote>
  <w:footnote w:type="continuationSeparator" w:id="0">
    <w:p w:rsidR="006A7DA3" w:rsidRDefault="006A7DA3" w:rsidP="009934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092C" w:rsidRDefault="00B5092C" w:rsidP="009934E9">
    <w:pPr>
      <w:pStyle w:val="Header"/>
      <w:jc w:val="center"/>
    </w:pPr>
    <w:r>
      <w:rPr>
        <w:noProof/>
      </w:rPr>
      <w:drawing>
        <wp:inline distT="0" distB="0" distL="0" distR="0" wp14:anchorId="0A32F3D5" wp14:editId="5FC0F91C">
          <wp:extent cx="2324100" cy="770311"/>
          <wp:effectExtent l="0" t="0" r="0" b="0"/>
          <wp:docPr id="1" name="Picture 1" descr="C:\Users\rrobinson\Desktop\Florida Cardiology 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robinson\Desktop\Florida Cardiology Logo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5518" cy="774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504825</wp:posOffset>
              </wp:positionH>
              <wp:positionV relativeFrom="paragraph">
                <wp:posOffset>-295275</wp:posOffset>
              </wp:positionV>
              <wp:extent cx="1609725" cy="447675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9725" cy="447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B5092C" w:rsidRPr="009934E9" w:rsidRDefault="00B5092C" w:rsidP="009934E9">
                          <w:pPr>
                            <w:jc w:val="center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Patient Scree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39.75pt;margin-top:-23.25pt;width:126.75pt;height: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" filled="f" stroked="f" strokeweight=".5pt">
              <v:path arrowok="t"/>
              <v:textbox>
                <w:txbxContent>
                  <w:p w:rsidR="00B5092C" w:rsidRPr="009934E9" w:rsidRDefault="00B5092C" w:rsidP="009934E9">
                    <w:pPr>
                      <w:jc w:val="center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Patient Screening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064B04"/>
    <w:multiLevelType w:val="hybridMultilevel"/>
    <w:tmpl w:val="C9820DDA"/>
    <w:lvl w:ilvl="0" w:tplc="4FDCFECA">
      <w:start w:val="1"/>
      <w:numFmt w:val="bullet"/>
      <w:lvlText w:val="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B2265"/>
    <w:multiLevelType w:val="hybridMultilevel"/>
    <w:tmpl w:val="4EFC6AAE"/>
    <w:lvl w:ilvl="0" w:tplc="4FDCFECA">
      <w:start w:val="1"/>
      <w:numFmt w:val="bullet"/>
      <w:lvlText w:val="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jQ0MTA1NDQ3MDZW0lEKTi0uzszPAykwrgUAAEaA3CwAAAA="/>
  </w:docVars>
  <w:rsids>
    <w:rsidRoot w:val="00394573"/>
    <w:rsid w:val="000B088A"/>
    <w:rsid w:val="001012CD"/>
    <w:rsid w:val="001723A1"/>
    <w:rsid w:val="001D532B"/>
    <w:rsid w:val="00230BED"/>
    <w:rsid w:val="00394573"/>
    <w:rsid w:val="004611BF"/>
    <w:rsid w:val="00502396"/>
    <w:rsid w:val="0060064F"/>
    <w:rsid w:val="006A7DA3"/>
    <w:rsid w:val="00774BAA"/>
    <w:rsid w:val="00802ACB"/>
    <w:rsid w:val="008A63B4"/>
    <w:rsid w:val="008C076C"/>
    <w:rsid w:val="008E36C3"/>
    <w:rsid w:val="0092324E"/>
    <w:rsid w:val="009934E9"/>
    <w:rsid w:val="00A376F6"/>
    <w:rsid w:val="00A433B5"/>
    <w:rsid w:val="00AA4732"/>
    <w:rsid w:val="00B5092C"/>
    <w:rsid w:val="00B7193C"/>
    <w:rsid w:val="00C64E7E"/>
    <w:rsid w:val="00C92999"/>
    <w:rsid w:val="00CF0985"/>
    <w:rsid w:val="00D10B53"/>
    <w:rsid w:val="00D95F5F"/>
    <w:rsid w:val="00DC51B6"/>
    <w:rsid w:val="00E70AEA"/>
    <w:rsid w:val="00EA6048"/>
    <w:rsid w:val="00F7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01294C"/>
  <w15:docId w15:val="{FEA80AF1-F9FE-4175-84E8-17C610C8B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19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Web2">
    <w:name w:val="Table Web 2"/>
    <w:basedOn w:val="TableNormal"/>
    <w:uiPriority w:val="99"/>
    <w:rsid w:val="0039457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4-Accent31">
    <w:name w:val="Grid Table 4 - Accent 31"/>
    <w:basedOn w:val="TableNormal"/>
    <w:uiPriority w:val="49"/>
    <w:rsid w:val="0039457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39457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0B08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4E9"/>
  </w:style>
  <w:style w:type="paragraph" w:styleId="Footer">
    <w:name w:val="footer"/>
    <w:basedOn w:val="Normal"/>
    <w:link w:val="FooterChar"/>
    <w:uiPriority w:val="99"/>
    <w:unhideWhenUsed/>
    <w:rsid w:val="0099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4E9"/>
  </w:style>
  <w:style w:type="paragraph" w:styleId="BalloonText">
    <w:name w:val="Balloon Text"/>
    <w:basedOn w:val="Normal"/>
    <w:link w:val="BalloonTextChar"/>
    <w:uiPriority w:val="99"/>
    <w:semiHidden/>
    <w:unhideWhenUsed/>
    <w:rsid w:val="00CF09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98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4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8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CVIOFMAN</dc:creator>
  <cp:lastModifiedBy>Robinson Robinson</cp:lastModifiedBy>
  <cp:revision>4</cp:revision>
  <cp:lastPrinted>2020-07-10T21:08:00Z</cp:lastPrinted>
  <dcterms:created xsi:type="dcterms:W3CDTF">2020-07-09T21:49:00Z</dcterms:created>
  <dcterms:modified xsi:type="dcterms:W3CDTF">2020-07-13T16:03:00Z</dcterms:modified>
</cp:coreProperties>
</file>